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45A97" w14:textId="7BE62A0B" w:rsidR="002502F2" w:rsidRDefault="00CD3A4C" w:rsidP="002502F2">
      <w:pPr>
        <w:rPr>
          <w:b/>
          <w:bCs/>
          <w:color w:val="002060"/>
          <w:sz w:val="28"/>
          <w:szCs w:val="28"/>
        </w:rPr>
      </w:pPr>
      <w:bookmarkStart w:id="0" w:name="_GoBack"/>
      <w:bookmarkEnd w:id="0"/>
      <w:r>
        <w:rPr>
          <w:b/>
          <w:bCs/>
          <w:color w:val="002060"/>
          <w:sz w:val="28"/>
          <w:szCs w:val="28"/>
        </w:rPr>
        <w:t>P</w:t>
      </w:r>
      <w:r w:rsidR="009A7318">
        <w:rPr>
          <w:b/>
          <w:bCs/>
          <w:color w:val="002060"/>
          <w:sz w:val="28"/>
          <w:szCs w:val="28"/>
        </w:rPr>
        <w:t>re</w:t>
      </w:r>
      <w:r>
        <w:rPr>
          <w:b/>
          <w:bCs/>
          <w:color w:val="002060"/>
          <w:sz w:val="28"/>
          <w:szCs w:val="28"/>
        </w:rPr>
        <w:t>-ECAL EMS</w:t>
      </w:r>
      <w:r w:rsidR="002502F2" w:rsidRPr="002502F2">
        <w:rPr>
          <w:b/>
          <w:bCs/>
          <w:color w:val="002060"/>
          <w:sz w:val="28"/>
          <w:szCs w:val="28"/>
        </w:rPr>
        <w:t xml:space="preserve"> </w:t>
      </w:r>
      <w:r w:rsidR="00764BA3">
        <w:rPr>
          <w:b/>
          <w:bCs/>
          <w:color w:val="002060"/>
          <w:sz w:val="28"/>
          <w:szCs w:val="28"/>
        </w:rPr>
        <w:t xml:space="preserve">Excel </w:t>
      </w:r>
      <w:r w:rsidR="002502F2" w:rsidRPr="002502F2">
        <w:rPr>
          <w:b/>
          <w:bCs/>
          <w:color w:val="002060"/>
          <w:sz w:val="28"/>
          <w:szCs w:val="28"/>
        </w:rPr>
        <w:t>File Format</w:t>
      </w:r>
    </w:p>
    <w:p w14:paraId="0D961D2C" w14:textId="3E957BD8" w:rsidR="00963B3B" w:rsidRPr="00963B3B" w:rsidRDefault="00CD3A4C" w:rsidP="00963B3B">
      <w:pPr>
        <w:spacing w:after="120" w:line="240" w:lineRule="auto"/>
      </w:pPr>
      <w:r>
        <w:t>Same format applies for monthly and six-monthly files.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823"/>
        <w:gridCol w:w="1275"/>
        <w:gridCol w:w="1803"/>
        <w:gridCol w:w="7411"/>
      </w:tblGrid>
      <w:tr w:rsidR="00764BA3" w14:paraId="22D2A1A6" w14:textId="77777777" w:rsidTr="00764BA3">
        <w:tc>
          <w:tcPr>
            <w:tcW w:w="3823" w:type="dxa"/>
            <w:shd w:val="clear" w:color="auto" w:fill="002060"/>
          </w:tcPr>
          <w:p w14:paraId="0A87A418" w14:textId="364D1689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764BA3" w:rsidRPr="00DA0561" w:rsidRDefault="00764BA3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764BA3" w14:paraId="37066ABF" w14:textId="77777777" w:rsidTr="00764BA3">
        <w:tc>
          <w:tcPr>
            <w:tcW w:w="3823" w:type="dxa"/>
          </w:tcPr>
          <w:p w14:paraId="059012F5" w14:textId="59CB6E39" w:rsidR="00764BA3" w:rsidRDefault="00764BA3">
            <w:r>
              <w:t>TIN</w:t>
            </w:r>
          </w:p>
        </w:tc>
        <w:tc>
          <w:tcPr>
            <w:tcW w:w="1275" w:type="dxa"/>
          </w:tcPr>
          <w:p w14:paraId="0333F695" w14:textId="45CE7206" w:rsidR="00764BA3" w:rsidRDefault="00764BA3">
            <w:r>
              <w:t>NUM</w:t>
            </w:r>
          </w:p>
        </w:tc>
        <w:tc>
          <w:tcPr>
            <w:tcW w:w="1803" w:type="dxa"/>
          </w:tcPr>
          <w:p w14:paraId="1396E564" w14:textId="77FBDE39" w:rsidR="00764BA3" w:rsidRDefault="00764BA3">
            <w:r>
              <w:t>Required</w:t>
            </w:r>
          </w:p>
        </w:tc>
        <w:tc>
          <w:tcPr>
            <w:tcW w:w="7411" w:type="dxa"/>
          </w:tcPr>
          <w:p w14:paraId="1EEAF6AF" w14:textId="7FCB9C94" w:rsidR="00764BA3" w:rsidRDefault="00764BA3">
            <w:r>
              <w:t>TIN of the employee</w:t>
            </w:r>
          </w:p>
        </w:tc>
      </w:tr>
      <w:tr w:rsidR="00764BA3" w14:paraId="61756DD9" w14:textId="77777777" w:rsidTr="00764BA3">
        <w:tc>
          <w:tcPr>
            <w:tcW w:w="3823" w:type="dxa"/>
          </w:tcPr>
          <w:p w14:paraId="0C39ECB1" w14:textId="631C33E6" w:rsidR="00764BA3" w:rsidRDefault="00764BA3" w:rsidP="00764BA3">
            <w:r>
              <w:t>FNPF No.</w:t>
            </w:r>
          </w:p>
        </w:tc>
        <w:tc>
          <w:tcPr>
            <w:tcW w:w="1275" w:type="dxa"/>
          </w:tcPr>
          <w:p w14:paraId="253A0AD5" w14:textId="6B2C9CAA" w:rsidR="00764BA3" w:rsidRDefault="00764BA3" w:rsidP="00764BA3">
            <w:r>
              <w:t>ANUM</w:t>
            </w:r>
          </w:p>
        </w:tc>
        <w:tc>
          <w:tcPr>
            <w:tcW w:w="1803" w:type="dxa"/>
          </w:tcPr>
          <w:p w14:paraId="288DAC66" w14:textId="3DA19C1A" w:rsidR="00764BA3" w:rsidRDefault="00764BA3" w:rsidP="00764BA3">
            <w:r>
              <w:t>Required</w:t>
            </w:r>
          </w:p>
        </w:tc>
        <w:tc>
          <w:tcPr>
            <w:tcW w:w="7411" w:type="dxa"/>
          </w:tcPr>
          <w:p w14:paraId="5E1B8976" w14:textId="60501C68" w:rsidR="00764BA3" w:rsidRDefault="00764BA3" w:rsidP="00764BA3">
            <w:r>
              <w:t>FNPF No. of the employee</w:t>
            </w:r>
          </w:p>
        </w:tc>
      </w:tr>
      <w:tr w:rsidR="00764BA3" w14:paraId="62D81154" w14:textId="77777777" w:rsidTr="00764BA3">
        <w:tc>
          <w:tcPr>
            <w:tcW w:w="3823" w:type="dxa"/>
          </w:tcPr>
          <w:p w14:paraId="710412F1" w14:textId="646A773F" w:rsidR="00764BA3" w:rsidRDefault="00764BA3">
            <w:r>
              <w:t>Tax Code</w:t>
            </w:r>
          </w:p>
        </w:tc>
        <w:tc>
          <w:tcPr>
            <w:tcW w:w="1275" w:type="dxa"/>
          </w:tcPr>
          <w:p w14:paraId="4457A415" w14:textId="334FC0BE" w:rsidR="00764BA3" w:rsidRDefault="00764BA3">
            <w:r>
              <w:t>RANGE</w:t>
            </w:r>
          </w:p>
        </w:tc>
        <w:tc>
          <w:tcPr>
            <w:tcW w:w="1803" w:type="dxa"/>
          </w:tcPr>
          <w:p w14:paraId="080B3B83" w14:textId="392D4B17" w:rsidR="00764BA3" w:rsidRDefault="00764BA3">
            <w:r>
              <w:t>Required</w:t>
            </w:r>
          </w:p>
        </w:tc>
        <w:tc>
          <w:tcPr>
            <w:tcW w:w="7411" w:type="dxa"/>
          </w:tcPr>
          <w:p w14:paraId="31F6C45E" w14:textId="36A58D4B" w:rsidR="00764BA3" w:rsidRDefault="00764BA3">
            <w:r>
              <w:t>Must be “P” or “S” (P for primary employment and S for secondary employment)</w:t>
            </w:r>
          </w:p>
        </w:tc>
      </w:tr>
      <w:tr w:rsidR="00764BA3" w14:paraId="79CEBEFA" w14:textId="77777777" w:rsidTr="00764BA3">
        <w:tc>
          <w:tcPr>
            <w:tcW w:w="3823" w:type="dxa"/>
          </w:tcPr>
          <w:p w14:paraId="0693D618" w14:textId="3135D0FC" w:rsidR="00764BA3" w:rsidRDefault="00764BA3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33B63816" w:rsidR="00764BA3" w:rsidRDefault="00764BA3" w:rsidP="005969A4">
            <w:r>
              <w:t>DATE</w:t>
            </w:r>
          </w:p>
        </w:tc>
        <w:tc>
          <w:tcPr>
            <w:tcW w:w="1803" w:type="dxa"/>
          </w:tcPr>
          <w:p w14:paraId="3A8627F7" w14:textId="769F018C" w:rsidR="00764BA3" w:rsidRDefault="00764BA3" w:rsidP="005969A4">
            <w:r>
              <w:t>Required</w:t>
            </w:r>
          </w:p>
        </w:tc>
        <w:tc>
          <w:tcPr>
            <w:tcW w:w="7411" w:type="dxa"/>
          </w:tcPr>
          <w:p w14:paraId="47B80619" w14:textId="5F8B0E16" w:rsidR="00764BA3" w:rsidRDefault="00764BA3" w:rsidP="005969A4">
            <w:r>
              <w:t>Must be in format DD/MM/YYYY</w:t>
            </w:r>
          </w:p>
        </w:tc>
      </w:tr>
      <w:tr w:rsidR="00764BA3" w14:paraId="613578D9" w14:textId="77777777" w:rsidTr="00764BA3">
        <w:tc>
          <w:tcPr>
            <w:tcW w:w="3823" w:type="dxa"/>
          </w:tcPr>
          <w:p w14:paraId="0B816B1E" w14:textId="1165E3CF" w:rsidR="00764BA3" w:rsidRDefault="00764BA3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7DDA4FDD" w:rsidR="00764BA3" w:rsidRDefault="00764BA3" w:rsidP="005969A4">
            <w:r>
              <w:t>DATE</w:t>
            </w:r>
          </w:p>
        </w:tc>
        <w:tc>
          <w:tcPr>
            <w:tcW w:w="1803" w:type="dxa"/>
          </w:tcPr>
          <w:p w14:paraId="79147C67" w14:textId="7B37BBA9" w:rsidR="00764BA3" w:rsidRDefault="00764BA3" w:rsidP="005969A4">
            <w:r>
              <w:t>Required</w:t>
            </w:r>
          </w:p>
        </w:tc>
        <w:tc>
          <w:tcPr>
            <w:tcW w:w="7411" w:type="dxa"/>
          </w:tcPr>
          <w:p w14:paraId="21F57926" w14:textId="5CCCBDA6" w:rsidR="00764BA3" w:rsidRDefault="00764BA3" w:rsidP="005969A4">
            <w:r>
              <w:t>Must be in format DD/MM/YYYY</w:t>
            </w:r>
          </w:p>
        </w:tc>
      </w:tr>
      <w:tr w:rsidR="00764BA3" w14:paraId="0BB1C6F6" w14:textId="77777777" w:rsidTr="00764BA3">
        <w:tc>
          <w:tcPr>
            <w:tcW w:w="3823" w:type="dxa"/>
          </w:tcPr>
          <w:p w14:paraId="071A98E5" w14:textId="1E3EC418" w:rsidR="00764BA3" w:rsidRDefault="00764BA3" w:rsidP="004B56BF">
            <w:r>
              <w:t>Employment Income</w:t>
            </w:r>
          </w:p>
        </w:tc>
        <w:tc>
          <w:tcPr>
            <w:tcW w:w="1275" w:type="dxa"/>
          </w:tcPr>
          <w:p w14:paraId="22682B23" w14:textId="361A7C0C" w:rsidR="00764BA3" w:rsidRDefault="00764BA3" w:rsidP="004B56BF">
            <w:r>
              <w:t>DEC</w:t>
            </w:r>
          </w:p>
        </w:tc>
        <w:tc>
          <w:tcPr>
            <w:tcW w:w="1803" w:type="dxa"/>
          </w:tcPr>
          <w:p w14:paraId="1CAEA3B9" w14:textId="2A82359F" w:rsidR="00764BA3" w:rsidRDefault="00764BA3" w:rsidP="004B56BF">
            <w:r>
              <w:t>Required</w:t>
            </w:r>
          </w:p>
        </w:tc>
        <w:tc>
          <w:tcPr>
            <w:tcW w:w="7411" w:type="dxa"/>
          </w:tcPr>
          <w:p w14:paraId="72CBB37D" w14:textId="68CE99A0" w:rsidR="00764BA3" w:rsidRDefault="00764BA3" w:rsidP="004B56BF">
            <w:r>
              <w:t>Employment income paid during the period</w:t>
            </w:r>
          </w:p>
        </w:tc>
      </w:tr>
      <w:tr w:rsidR="00764BA3" w14:paraId="64BD8AB5" w14:textId="77777777" w:rsidTr="00764BA3">
        <w:tc>
          <w:tcPr>
            <w:tcW w:w="3823" w:type="dxa"/>
          </w:tcPr>
          <w:p w14:paraId="1C1B6396" w14:textId="6F1F89D3" w:rsidR="00764BA3" w:rsidRDefault="00764BA3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764BA3" w:rsidRDefault="00764BA3" w:rsidP="004B56BF">
            <w:r>
              <w:t>DEC</w:t>
            </w:r>
          </w:p>
        </w:tc>
        <w:tc>
          <w:tcPr>
            <w:tcW w:w="1803" w:type="dxa"/>
          </w:tcPr>
          <w:p w14:paraId="20C17AB1" w14:textId="2AF33746" w:rsidR="00764BA3" w:rsidRDefault="00764BA3" w:rsidP="004B56BF">
            <w:r>
              <w:t>Optional</w:t>
            </w:r>
          </w:p>
        </w:tc>
        <w:tc>
          <w:tcPr>
            <w:tcW w:w="7411" w:type="dxa"/>
          </w:tcPr>
          <w:p w14:paraId="398CAC5F" w14:textId="58E8751A" w:rsidR="00764BA3" w:rsidRDefault="00764BA3" w:rsidP="004B56BF">
            <w:r>
              <w:t>R</w:t>
            </w:r>
            <w:r w:rsidRPr="00DA0561">
              <w:t>edundancy Payment</w:t>
            </w:r>
            <w:r>
              <w:t xml:space="preserve"> paid during the period</w:t>
            </w:r>
          </w:p>
        </w:tc>
      </w:tr>
      <w:tr w:rsidR="00764BA3" w14:paraId="70D2C009" w14:textId="77777777" w:rsidTr="00764BA3">
        <w:tc>
          <w:tcPr>
            <w:tcW w:w="3823" w:type="dxa"/>
          </w:tcPr>
          <w:p w14:paraId="3155E54F" w14:textId="787E9018" w:rsidR="00764BA3" w:rsidRDefault="00764BA3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764BA3" w:rsidRDefault="00764BA3" w:rsidP="004B56BF">
            <w:r>
              <w:t>DEC</w:t>
            </w:r>
          </w:p>
        </w:tc>
        <w:tc>
          <w:tcPr>
            <w:tcW w:w="1803" w:type="dxa"/>
          </w:tcPr>
          <w:p w14:paraId="14C0181B" w14:textId="251FCE95" w:rsidR="00764BA3" w:rsidRDefault="00764BA3" w:rsidP="004B56BF">
            <w:r>
              <w:t>Optional</w:t>
            </w:r>
          </w:p>
        </w:tc>
        <w:tc>
          <w:tcPr>
            <w:tcW w:w="7411" w:type="dxa"/>
          </w:tcPr>
          <w:p w14:paraId="286975A3" w14:textId="68E14873" w:rsidR="00764BA3" w:rsidRDefault="00764BA3" w:rsidP="004B56BF">
            <w:r w:rsidRPr="00DA0561">
              <w:t>Lump Sum Payment</w:t>
            </w:r>
            <w:r>
              <w:t xml:space="preserve"> paid during the period</w:t>
            </w:r>
          </w:p>
        </w:tc>
      </w:tr>
      <w:tr w:rsidR="00764BA3" w14:paraId="4B7D0186" w14:textId="77777777" w:rsidTr="00764BA3">
        <w:tc>
          <w:tcPr>
            <w:tcW w:w="3823" w:type="dxa"/>
          </w:tcPr>
          <w:p w14:paraId="30E297B5" w14:textId="14219803" w:rsidR="00764BA3" w:rsidRPr="00DA0561" w:rsidRDefault="00764BA3" w:rsidP="00D444A4">
            <w:r>
              <w:t>PAYE</w:t>
            </w:r>
          </w:p>
        </w:tc>
        <w:tc>
          <w:tcPr>
            <w:tcW w:w="1275" w:type="dxa"/>
          </w:tcPr>
          <w:p w14:paraId="7FE2B8F1" w14:textId="77777777" w:rsidR="00764BA3" w:rsidRDefault="00764BA3" w:rsidP="00D444A4">
            <w:r>
              <w:t>DEC</w:t>
            </w:r>
          </w:p>
        </w:tc>
        <w:tc>
          <w:tcPr>
            <w:tcW w:w="1803" w:type="dxa"/>
          </w:tcPr>
          <w:p w14:paraId="57CB0EA3" w14:textId="77777777" w:rsidR="00764BA3" w:rsidRDefault="00764BA3" w:rsidP="00D444A4">
            <w:r>
              <w:t>Required</w:t>
            </w:r>
          </w:p>
        </w:tc>
        <w:tc>
          <w:tcPr>
            <w:tcW w:w="7411" w:type="dxa"/>
          </w:tcPr>
          <w:p w14:paraId="23FD679F" w14:textId="47407862" w:rsidR="00764BA3" w:rsidRDefault="00764BA3" w:rsidP="00D444A4">
            <w:r>
              <w:t>PAYE for the current period</w:t>
            </w:r>
          </w:p>
        </w:tc>
      </w:tr>
      <w:tr w:rsidR="00764BA3" w14:paraId="1A125FDD" w14:textId="77777777" w:rsidTr="00764BA3">
        <w:tc>
          <w:tcPr>
            <w:tcW w:w="3823" w:type="dxa"/>
          </w:tcPr>
          <w:p w14:paraId="15B04574" w14:textId="77777777" w:rsidR="00764BA3" w:rsidRPr="00DA0561" w:rsidRDefault="00764BA3" w:rsidP="00D444A4">
            <w:r>
              <w:t>SRT</w:t>
            </w:r>
          </w:p>
        </w:tc>
        <w:tc>
          <w:tcPr>
            <w:tcW w:w="1275" w:type="dxa"/>
          </w:tcPr>
          <w:p w14:paraId="26652977" w14:textId="77777777" w:rsidR="00764BA3" w:rsidRDefault="00764BA3" w:rsidP="00D444A4">
            <w:r>
              <w:t>DEC</w:t>
            </w:r>
          </w:p>
        </w:tc>
        <w:tc>
          <w:tcPr>
            <w:tcW w:w="1803" w:type="dxa"/>
          </w:tcPr>
          <w:p w14:paraId="6D183CC5" w14:textId="77777777" w:rsidR="00764BA3" w:rsidRDefault="00764BA3" w:rsidP="00D444A4">
            <w:r>
              <w:t>Required</w:t>
            </w:r>
          </w:p>
        </w:tc>
        <w:tc>
          <w:tcPr>
            <w:tcW w:w="7411" w:type="dxa"/>
          </w:tcPr>
          <w:p w14:paraId="55E05464" w14:textId="0F572DCF" w:rsidR="00764BA3" w:rsidRDefault="00764BA3" w:rsidP="00D444A4">
            <w:r>
              <w:t>SRT for the current period</w:t>
            </w:r>
          </w:p>
        </w:tc>
      </w:tr>
      <w:tr w:rsidR="00764BA3" w14:paraId="45F9E757" w14:textId="77777777" w:rsidTr="00764BA3">
        <w:tc>
          <w:tcPr>
            <w:tcW w:w="3823" w:type="dxa"/>
          </w:tcPr>
          <w:p w14:paraId="3D56D8B1" w14:textId="2ECCD4A0" w:rsidR="00764BA3" w:rsidRPr="00DA0561" w:rsidRDefault="00764BA3" w:rsidP="00D444A4">
            <w:r>
              <w:t>Other PAYE</w:t>
            </w:r>
          </w:p>
        </w:tc>
        <w:tc>
          <w:tcPr>
            <w:tcW w:w="1275" w:type="dxa"/>
          </w:tcPr>
          <w:p w14:paraId="47C3E494" w14:textId="77777777" w:rsidR="00764BA3" w:rsidRDefault="00764BA3" w:rsidP="00D444A4">
            <w:r>
              <w:t>DEC</w:t>
            </w:r>
          </w:p>
        </w:tc>
        <w:tc>
          <w:tcPr>
            <w:tcW w:w="1803" w:type="dxa"/>
          </w:tcPr>
          <w:p w14:paraId="3DB07EFD" w14:textId="77777777" w:rsidR="00764BA3" w:rsidRDefault="00764BA3" w:rsidP="00D444A4">
            <w:r>
              <w:t>Required</w:t>
            </w:r>
          </w:p>
        </w:tc>
        <w:tc>
          <w:tcPr>
            <w:tcW w:w="7411" w:type="dxa"/>
          </w:tcPr>
          <w:p w14:paraId="370495F7" w14:textId="4D42CAAE" w:rsidR="00764BA3" w:rsidRDefault="00764BA3" w:rsidP="00D444A4">
            <w:r>
              <w:t>Other PAYE for the current period</w:t>
            </w:r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AE0C84" w14:paraId="56AE9E38" w14:textId="77777777" w:rsidTr="00EE4F7B">
        <w:tc>
          <w:tcPr>
            <w:tcW w:w="1271" w:type="dxa"/>
          </w:tcPr>
          <w:p w14:paraId="3C4502D3" w14:textId="5D9FAA4A" w:rsidR="00AE0C84" w:rsidRDefault="00AE0C84" w:rsidP="006A6B22">
            <w:r>
              <w:t>ANUM</w:t>
            </w:r>
          </w:p>
        </w:tc>
        <w:tc>
          <w:tcPr>
            <w:tcW w:w="7796" w:type="dxa"/>
          </w:tcPr>
          <w:p w14:paraId="3E8A320B" w14:textId="3E8161D9" w:rsidR="00AE0C84" w:rsidRPr="002C001F" w:rsidRDefault="00AE0C84" w:rsidP="006A6B22">
            <w:r>
              <w:t>Alphabetic and numeric characters only.</w:t>
            </w:r>
          </w:p>
        </w:tc>
      </w:tr>
      <w:tr w:rsidR="00764BA3" w14:paraId="6A676306" w14:textId="77777777" w:rsidTr="0061187C">
        <w:tc>
          <w:tcPr>
            <w:tcW w:w="1271" w:type="dxa"/>
          </w:tcPr>
          <w:p w14:paraId="78043256" w14:textId="15AD8074" w:rsidR="00764BA3" w:rsidRDefault="00764BA3" w:rsidP="0061187C">
            <w:r>
              <w:t>DATE</w:t>
            </w:r>
          </w:p>
        </w:tc>
        <w:tc>
          <w:tcPr>
            <w:tcW w:w="7796" w:type="dxa"/>
          </w:tcPr>
          <w:p w14:paraId="540BF94A" w14:textId="2382225F" w:rsidR="00764BA3" w:rsidRDefault="00764BA3" w:rsidP="0061187C">
            <w:r>
              <w:t>Any valid date in the format DD/MM/YYYY.</w:t>
            </w:r>
          </w:p>
        </w:tc>
      </w:tr>
      <w:tr w:rsidR="00764BA3" w14:paraId="67B0E1B6" w14:textId="77777777" w:rsidTr="0061187C">
        <w:tc>
          <w:tcPr>
            <w:tcW w:w="1271" w:type="dxa"/>
          </w:tcPr>
          <w:p w14:paraId="10E0FBA5" w14:textId="77777777" w:rsidR="00764BA3" w:rsidRDefault="00764BA3" w:rsidP="0061187C">
            <w:r>
              <w:t>DEC</w:t>
            </w:r>
          </w:p>
        </w:tc>
        <w:tc>
          <w:tcPr>
            <w:tcW w:w="7796" w:type="dxa"/>
          </w:tcPr>
          <w:p w14:paraId="222299CC" w14:textId="77777777" w:rsidR="00764BA3" w:rsidRDefault="00764BA3" w:rsidP="0061187C">
            <w:r>
              <w:t xml:space="preserve">Money in cents. Must be a non-negative number rounded off to 2 decimal places. </w:t>
            </w:r>
          </w:p>
          <w:p w14:paraId="2472EB12" w14:textId="77777777" w:rsidR="00764BA3" w:rsidRDefault="00764BA3" w:rsidP="0061187C">
            <w:r>
              <w:t>For example, if the amount is $4,123.56, the output format should be ‘4123.56’.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01E9"/>
    <w:rsid w:val="002D173F"/>
    <w:rsid w:val="003E62E9"/>
    <w:rsid w:val="00433A84"/>
    <w:rsid w:val="00437810"/>
    <w:rsid w:val="0044082C"/>
    <w:rsid w:val="00474B1C"/>
    <w:rsid w:val="00496990"/>
    <w:rsid w:val="004B56BF"/>
    <w:rsid w:val="00537DE1"/>
    <w:rsid w:val="005722CE"/>
    <w:rsid w:val="00595FE1"/>
    <w:rsid w:val="005969A4"/>
    <w:rsid w:val="005C3237"/>
    <w:rsid w:val="006C1FFD"/>
    <w:rsid w:val="00706169"/>
    <w:rsid w:val="00764BA3"/>
    <w:rsid w:val="007B2B7D"/>
    <w:rsid w:val="007B6B32"/>
    <w:rsid w:val="007C3C06"/>
    <w:rsid w:val="0080510E"/>
    <w:rsid w:val="00895A00"/>
    <w:rsid w:val="008F44A0"/>
    <w:rsid w:val="00963B3B"/>
    <w:rsid w:val="0096527D"/>
    <w:rsid w:val="009A7318"/>
    <w:rsid w:val="00AD6057"/>
    <w:rsid w:val="00AE0C84"/>
    <w:rsid w:val="00B901BE"/>
    <w:rsid w:val="00C3069C"/>
    <w:rsid w:val="00CD3A4C"/>
    <w:rsid w:val="00CF7EA9"/>
    <w:rsid w:val="00DA0561"/>
    <w:rsid w:val="00E120D1"/>
    <w:rsid w:val="00E54ECD"/>
    <w:rsid w:val="00E8353B"/>
    <w:rsid w:val="00EE4F7B"/>
    <w:rsid w:val="00F03A5B"/>
    <w:rsid w:val="00F54168"/>
    <w:rsid w:val="00F55725"/>
    <w:rsid w:val="00F8453A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Shaheen R. Hussain</cp:lastModifiedBy>
  <cp:revision>2</cp:revision>
  <dcterms:created xsi:type="dcterms:W3CDTF">2019-12-29T22:07:00Z</dcterms:created>
  <dcterms:modified xsi:type="dcterms:W3CDTF">2019-12-29T22:07:00Z</dcterms:modified>
</cp:coreProperties>
</file>